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6"/>
        <w:gridCol w:w="4796"/>
      </w:tblGrid>
      <w:tr w:rsidR="008E2A9F" w14:paraId="7452B63A" w14:textId="77777777" w:rsidTr="008E2A9F">
        <w:tc>
          <w:tcPr>
            <w:tcW w:w="4796" w:type="dxa"/>
          </w:tcPr>
          <w:p w14:paraId="591BC055" w14:textId="67300B8B" w:rsidR="008E2A9F" w:rsidRDefault="008E2A9F" w:rsidP="008E2A9F">
            <w:pPr>
              <w:jc w:val="both"/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</w:pPr>
            <w:bookmarkStart w:id="0" w:name="_Hlk182560921"/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 xml:space="preserve">ATION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 OF SALVATION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" 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>прагне сприяти чесній і здоровій конкуренції в Україні та працювати з діловими партнерами, які поділяють нашу прихильність до чесної та відповідальної ділової практики. Ми пишаємося нашими розробками та цінуємо партнерство з місцевими підприємствами</w:t>
            </w:r>
            <w:r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— такими, як </w:t>
            </w:r>
            <w:r>
              <w:rPr>
                <w:rFonts w:ascii="Times New Roman" w:hAnsi="Times New Roman"/>
                <w:sz w:val="20"/>
                <w:szCs w:val="20"/>
                <w:lang w:val="uk-UA"/>
              </w:rPr>
              <w:t>В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>аше.</w:t>
            </w:r>
          </w:p>
        </w:tc>
        <w:tc>
          <w:tcPr>
            <w:tcW w:w="4796" w:type="dxa"/>
          </w:tcPr>
          <w:p w14:paraId="0956D67B" w14:textId="77777777" w:rsidR="008E2A9F" w:rsidRPr="009D298B" w:rsidRDefault="008E2A9F" w:rsidP="008E2A9F">
            <w:pPr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 xml:space="preserve">ATION 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 OF SALVATION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"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mitte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mot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ai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health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petit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Ukrain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ork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busines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artner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h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har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u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mitmen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ai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sponsibl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busines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actic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.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r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u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u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evelopment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valu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artnership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loca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business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uc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your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  <w:p w14:paraId="18AE5DD7" w14:textId="77777777" w:rsidR="008E2A9F" w:rsidRDefault="008E2A9F" w:rsidP="008E2A9F">
            <w:pPr>
              <w:jc w:val="both"/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</w:pPr>
          </w:p>
        </w:tc>
      </w:tr>
    </w:tbl>
    <w:p w14:paraId="319A5327" w14:textId="77777777" w:rsidR="008E2A9F" w:rsidRDefault="008E2A9F" w:rsidP="00266E18">
      <w:pPr>
        <w:rPr>
          <w:rFonts w:ascii="Times New Roman" w:eastAsia="SimSun" w:hAnsi="Times New Roman"/>
          <w:sz w:val="20"/>
          <w:szCs w:val="20"/>
          <w:shd w:val="clear" w:color="auto" w:fill="FFFFFF"/>
          <w:lang w:eastAsia="ru-RU"/>
        </w:rPr>
      </w:pPr>
    </w:p>
    <w:p w14:paraId="57628FC8" w14:textId="1D39AFA0" w:rsidR="001705FD" w:rsidRPr="008C0151" w:rsidRDefault="00B3402C" w:rsidP="008C0151">
      <w:pPr>
        <w:rPr>
          <w:rFonts w:ascii="Times New Roman" w:hAnsi="Times New Roman"/>
          <w:sz w:val="20"/>
          <w:szCs w:val="20"/>
        </w:rPr>
      </w:pPr>
      <w:r w:rsidRPr="003A29F2">
        <w:rPr>
          <w:rFonts w:ascii="Times New Roman" w:hAnsi="Times New Roman"/>
          <w:sz w:val="20"/>
          <w:szCs w:val="20"/>
          <w:lang w:val="uk-UA"/>
        </w:rPr>
        <w:t>Просимо звернути увагу на такі вимоги</w:t>
      </w:r>
      <w:r w:rsidR="008E2A9F">
        <w:rPr>
          <w:rFonts w:ascii="Times New Roman" w:hAnsi="Times New Roman"/>
          <w:sz w:val="20"/>
          <w:szCs w:val="20"/>
        </w:rPr>
        <w:t xml:space="preserve"> /</w:t>
      </w:r>
      <w:r w:rsidR="008E2A9F" w:rsidRPr="008E2A9F">
        <w:rPr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sz w:val="20"/>
          <w:szCs w:val="20"/>
          <w:lang w:val="uk-UA"/>
        </w:rPr>
        <w:t>Please</w:t>
      </w:r>
      <w:proofErr w:type="spellEnd"/>
      <w:r w:rsidR="008E2A9F" w:rsidRPr="009D298B">
        <w:rPr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sz w:val="20"/>
          <w:szCs w:val="20"/>
          <w:lang w:val="uk-UA"/>
        </w:rPr>
        <w:t>note</w:t>
      </w:r>
      <w:proofErr w:type="spellEnd"/>
      <w:r w:rsidR="008E2A9F" w:rsidRPr="009D298B">
        <w:rPr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sz w:val="20"/>
          <w:szCs w:val="20"/>
          <w:lang w:val="uk-UA"/>
        </w:rPr>
        <w:t>the</w:t>
      </w:r>
      <w:proofErr w:type="spellEnd"/>
      <w:r w:rsidR="008E2A9F" w:rsidRPr="009D298B">
        <w:rPr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sz w:val="20"/>
          <w:szCs w:val="20"/>
          <w:lang w:val="uk-UA"/>
        </w:rPr>
        <w:t>following</w:t>
      </w:r>
      <w:proofErr w:type="spellEnd"/>
      <w:r w:rsidR="008E2A9F" w:rsidRPr="009D298B">
        <w:rPr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sz w:val="20"/>
          <w:szCs w:val="20"/>
          <w:lang w:val="uk-UA"/>
        </w:rPr>
        <w:t>requirements</w:t>
      </w:r>
      <w:proofErr w:type="spellEnd"/>
      <w:r w:rsidRPr="003A29F2">
        <w:rPr>
          <w:rFonts w:ascii="Times New Roman" w:hAnsi="Times New Roman"/>
          <w:sz w:val="20"/>
          <w:szCs w:val="20"/>
          <w:lang w:val="uk-UA"/>
        </w:rPr>
        <w:t>:</w:t>
      </w:r>
    </w:p>
    <w:p w14:paraId="69C6E5C1" w14:textId="2B413081" w:rsidR="00636D39" w:rsidRPr="008E2A9F" w:rsidRDefault="00636D39" w:rsidP="008E2A9F">
      <w:pPr>
        <w:pStyle w:val="a4"/>
        <w:numPr>
          <w:ilvl w:val="0"/>
          <w:numId w:val="5"/>
        </w:numPr>
        <w:spacing w:line="240" w:lineRule="auto"/>
        <w:rPr>
          <w:rFonts w:ascii="Times New Roman" w:hAnsi="Times New Roman"/>
          <w:sz w:val="20"/>
          <w:szCs w:val="20"/>
          <w:lang w:val="uk-UA"/>
        </w:rPr>
      </w:pP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 xml:space="preserve">Підтримуйте доброчесність процесу </w:t>
      </w:r>
      <w:proofErr w:type="spellStart"/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закупівель</w:t>
      </w:r>
      <w:proofErr w:type="spellEnd"/>
      <w:r w:rsidR="008E2A9F">
        <w:rPr>
          <w:rFonts w:ascii="Times New Roman" w:hAnsi="Times New Roman"/>
          <w:b/>
          <w:bCs/>
          <w:sz w:val="20"/>
          <w:szCs w:val="20"/>
        </w:rPr>
        <w:t xml:space="preserve"> /</w:t>
      </w:r>
      <w:r w:rsidR="008E2A9F" w:rsidRPr="008E2A9F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>Maintain</w:t>
      </w:r>
      <w:proofErr w:type="spellEnd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>the</w:t>
      </w:r>
      <w:proofErr w:type="spellEnd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>integrity</w:t>
      </w:r>
      <w:proofErr w:type="spellEnd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>of</w:t>
      </w:r>
      <w:proofErr w:type="spellEnd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>the</w:t>
      </w:r>
      <w:proofErr w:type="spellEnd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>procurement</w:t>
      </w:r>
      <w:proofErr w:type="spellEnd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>process</w:t>
      </w:r>
      <w:proofErr w:type="spellEnd"/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9"/>
        <w:gridCol w:w="4633"/>
      </w:tblGrid>
      <w:tr w:rsidR="008E2A9F" w14:paraId="1AD066CC" w14:textId="77777777" w:rsidTr="008E2A9F">
        <w:tc>
          <w:tcPr>
            <w:tcW w:w="4796" w:type="dxa"/>
          </w:tcPr>
          <w:p w14:paraId="00AC6C14" w14:textId="77777777" w:rsidR="008E2A9F" w:rsidRPr="008E2A9F" w:rsidRDefault="008E2A9F" w:rsidP="008E2A9F">
            <w:pPr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Відповідаючи на будь-який запит на надання пропозицій/ цінових пропозицій, що надійшов від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8E2A9F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,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прохання дотримуватися вказівок, що містяться в такому запиті. Не телефонуйте співробітникам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8E2A9F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та не просіть про особисту зустріч. Інакше це призведе до дискваліфікації компанії з процесу закупівель.</w:t>
            </w:r>
          </w:p>
          <w:p w14:paraId="71BAFCFA" w14:textId="77777777" w:rsidR="008E2A9F" w:rsidRPr="008E2A9F" w:rsidRDefault="008E2A9F" w:rsidP="008E2A9F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D87E820" w14:textId="77777777" w:rsidR="008E2A9F" w:rsidRPr="008E2A9F" w:rsidRDefault="008E2A9F" w:rsidP="008E2A9F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Прохання спілкуватися через вказаний у запиті канал зв’язку та не надсилати безпосередньо співробітникам електронних листів щодо будь-яких запитань/ роз’яснень.</w:t>
            </w:r>
          </w:p>
          <w:p w14:paraId="51E0E8D1" w14:textId="77777777" w:rsidR="008E2A9F" w:rsidRPr="008E2A9F" w:rsidRDefault="008E2A9F" w:rsidP="008E2A9F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66AFF3F2" w14:textId="3C5087EC" w:rsidR="008E2A9F" w:rsidRPr="008E2A9F" w:rsidRDefault="008E2A9F" w:rsidP="008E2A9F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E2A9F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 xml:space="preserve">Вимагання, пропозиція або надання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будь-яких гонорарів, комісійних чи винагороди у зв’язку з укладенням угоди з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8E2A9F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називається «відкатом», становить злочин за законодавством України та суворо забороняються.</w:t>
            </w:r>
          </w:p>
        </w:tc>
        <w:tc>
          <w:tcPr>
            <w:tcW w:w="4796" w:type="dxa"/>
          </w:tcPr>
          <w:p w14:paraId="35B886CD" w14:textId="77777777" w:rsidR="008E2A9F" w:rsidRDefault="008E2A9F" w:rsidP="008E2A9F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bookmarkStart w:id="1" w:name="_Hlk182560214"/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he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spond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ques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o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posal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/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quotat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rom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CHARITY ORGANIZATION "CHARITABLE FOUNDATION "ANGELS OF SALVATION",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leas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ollow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struct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ntaine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ques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.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no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al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employe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CHARITY ORGANIZATION "CHARITABLE FOUNDATION "ANGELS OF SALVATION"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no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sk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o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ersona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meet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.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therwis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l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lea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isqualificat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p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rom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curemen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ces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  <w:p w14:paraId="2AF0AD9F" w14:textId="77777777" w:rsidR="008E2A9F" w:rsidRPr="008E2A9F" w:rsidRDefault="008E2A9F" w:rsidP="008E2A9F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03182711" w14:textId="77777777" w:rsidR="008E2A9F" w:rsidRDefault="008E2A9F" w:rsidP="008E2A9F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leas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municat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roug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municat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hanne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pecifie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ques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no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e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email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irectl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taf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gard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quest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/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larificat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  <w:bookmarkEnd w:id="1"/>
          </w:p>
          <w:p w14:paraId="6270F824" w14:textId="77777777" w:rsidR="008E2A9F" w:rsidRPr="008E2A9F" w:rsidRDefault="008E2A9F" w:rsidP="008E2A9F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072E6B20" w14:textId="509F5A51" w:rsidR="008E2A9F" w:rsidRDefault="008E2A9F" w:rsidP="008E2A9F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>Demanding</w:t>
            </w:r>
            <w:proofErr w:type="spellEnd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>offering</w:t>
            </w:r>
            <w:proofErr w:type="spellEnd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>or</w:t>
            </w:r>
            <w:proofErr w:type="spellEnd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>providing</w:t>
            </w:r>
            <w:proofErr w:type="spellEnd"/>
            <w:r w:rsidRPr="009D298B">
              <w:rPr>
                <w:rFonts w:ascii="Times New Roman" w:hAnsi="Times New Roman"/>
                <w:b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fe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miss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munerat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nnect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nclusio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greemen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9D298B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alle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‘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kickback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’,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nstitut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rim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unde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law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Ukrain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trictl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hibite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</w:tc>
      </w:tr>
    </w:tbl>
    <w:p w14:paraId="5B16B369" w14:textId="77777777" w:rsidR="008E2A9F" w:rsidRDefault="008E2A9F" w:rsidP="008265B2">
      <w:pPr>
        <w:ind w:left="360"/>
        <w:rPr>
          <w:rFonts w:ascii="Times New Roman" w:hAnsi="Times New Roman"/>
          <w:sz w:val="20"/>
          <w:szCs w:val="20"/>
        </w:rPr>
      </w:pPr>
    </w:p>
    <w:p w14:paraId="77106527" w14:textId="224E3C72" w:rsidR="00BA4C43" w:rsidRPr="003A29F2" w:rsidRDefault="001705FD" w:rsidP="00266E18">
      <w:pPr>
        <w:pStyle w:val="a4"/>
        <w:numPr>
          <w:ilvl w:val="0"/>
          <w:numId w:val="4"/>
        </w:numPr>
        <w:spacing w:after="0" w:line="240" w:lineRule="auto"/>
        <w:rPr>
          <w:rFonts w:ascii="Times New Roman" w:hAnsi="Times New Roman"/>
          <w:b/>
          <w:bCs/>
          <w:sz w:val="20"/>
          <w:szCs w:val="20"/>
          <w:lang w:val="uk-UA"/>
        </w:rPr>
      </w:pP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Ведіть точний і повний облік</w:t>
      </w:r>
      <w:r w:rsidR="008E2A9F">
        <w:rPr>
          <w:rFonts w:ascii="Times New Roman" w:hAnsi="Times New Roman"/>
          <w:b/>
          <w:bCs/>
          <w:sz w:val="20"/>
          <w:szCs w:val="20"/>
        </w:rPr>
        <w:t xml:space="preserve"> /</w:t>
      </w:r>
      <w:r w:rsidR="008E2A9F" w:rsidRPr="008E2A9F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>Keep</w:t>
      </w:r>
      <w:proofErr w:type="spellEnd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>accurate</w:t>
      </w:r>
      <w:proofErr w:type="spellEnd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>and</w:t>
      </w:r>
      <w:proofErr w:type="spellEnd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>complete</w:t>
      </w:r>
      <w:proofErr w:type="spellEnd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proofErr w:type="spellStart"/>
      <w:r w:rsidR="008E2A9F" w:rsidRPr="009D298B">
        <w:rPr>
          <w:rFonts w:ascii="Times New Roman" w:hAnsi="Times New Roman"/>
          <w:b/>
          <w:bCs/>
          <w:sz w:val="20"/>
          <w:szCs w:val="20"/>
          <w:lang w:val="uk-UA"/>
        </w:rPr>
        <w:t>records</w:t>
      </w:r>
      <w:proofErr w:type="spellEnd"/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.</w:t>
      </w:r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8"/>
        <w:gridCol w:w="4614"/>
      </w:tblGrid>
      <w:tr w:rsidR="008E2A9F" w14:paraId="15C986E0" w14:textId="77777777" w:rsidTr="008C0151">
        <w:tc>
          <w:tcPr>
            <w:tcW w:w="4796" w:type="dxa"/>
          </w:tcPr>
          <w:p w14:paraId="3DED024A" w14:textId="2EB32E56" w:rsidR="008E2A9F" w:rsidRPr="008E2A9F" w:rsidRDefault="008E2A9F" w:rsidP="008C0151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Усі документи, подані до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8E2A9F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,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мають бути точні та повні. Очікується, що Ви перевірятимете всі документи, що подаються до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"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F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SALVATION</w:t>
            </w:r>
            <w:r w:rsidRPr="008E2A9F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8E2A9F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,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і підтверджуватимете їхню точність.</w:t>
            </w:r>
          </w:p>
        </w:tc>
        <w:tc>
          <w:tcPr>
            <w:tcW w:w="4796" w:type="dxa"/>
          </w:tcPr>
          <w:p w14:paraId="487D9BA9" w14:textId="0387B48C" w:rsidR="008E2A9F" w:rsidRDefault="008E2A9F" w:rsidP="008C0151">
            <w:pPr>
              <w:pStyle w:val="a4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E2A9F">
              <w:rPr>
                <w:rFonts w:ascii="Times New Roman" w:hAnsi="Times New Roman"/>
                <w:sz w:val="20"/>
                <w:szCs w:val="20"/>
              </w:rPr>
              <w:t>All documents submitted to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8E2A9F">
              <w:rPr>
                <w:rFonts w:ascii="Times New Roman" w:hAnsi="Times New Roman"/>
                <w:sz w:val="20"/>
                <w:szCs w:val="20"/>
              </w:rPr>
              <w:t xml:space="preserve">CHARITY ORGANIZATION "CHARITABLE FOUNDATION "ANGELS OF SALVATION" must be accurate and complete. You are expected to review all documents submitted to </w:t>
            </w:r>
            <w:proofErr w:type="gramStart"/>
            <w:r w:rsidRPr="008E2A9F">
              <w:rPr>
                <w:rFonts w:ascii="Times New Roman" w:hAnsi="Times New Roman"/>
                <w:sz w:val="20"/>
                <w:szCs w:val="20"/>
              </w:rPr>
              <w:t>the  CHARITY</w:t>
            </w:r>
            <w:proofErr w:type="gramEnd"/>
            <w:r w:rsidRPr="008E2A9F">
              <w:rPr>
                <w:rFonts w:ascii="Times New Roman" w:hAnsi="Times New Roman"/>
                <w:sz w:val="20"/>
                <w:szCs w:val="20"/>
              </w:rPr>
              <w:t xml:space="preserve"> ORGANIZATION "CHARITABLE FOUNDATION "ANGELS OF SALVATION" and confirm their accuracy.</w:t>
            </w:r>
          </w:p>
        </w:tc>
      </w:tr>
    </w:tbl>
    <w:p w14:paraId="58F92303" w14:textId="77777777" w:rsidR="008E2A9F" w:rsidRDefault="008E2A9F" w:rsidP="00266E18">
      <w:pPr>
        <w:pStyle w:val="a4"/>
        <w:spacing w:after="0" w:line="240" w:lineRule="auto"/>
        <w:ind w:left="360"/>
        <w:rPr>
          <w:rFonts w:ascii="Times New Roman" w:hAnsi="Times New Roman"/>
          <w:sz w:val="20"/>
          <w:szCs w:val="20"/>
        </w:rPr>
      </w:pPr>
    </w:p>
    <w:p w14:paraId="158C2589" w14:textId="4B9D6249" w:rsidR="001705FD" w:rsidRPr="008E2A9F" w:rsidRDefault="00A3721F" w:rsidP="00266E18">
      <w:pPr>
        <w:pStyle w:val="a4"/>
        <w:numPr>
          <w:ilvl w:val="0"/>
          <w:numId w:val="3"/>
        </w:numPr>
        <w:spacing w:after="0" w:line="240" w:lineRule="auto"/>
        <w:rPr>
          <w:rFonts w:ascii="Times New Roman" w:hAnsi="Times New Roman"/>
          <w:sz w:val="20"/>
          <w:szCs w:val="20"/>
          <w:lang w:val="uk-UA"/>
        </w:rPr>
      </w:pP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 xml:space="preserve">Уникайте </w:t>
      </w:r>
      <w:r w:rsidR="006C2004">
        <w:rPr>
          <w:rFonts w:ascii="Times New Roman" w:hAnsi="Times New Roman"/>
          <w:b/>
          <w:bCs/>
          <w:sz w:val="20"/>
          <w:szCs w:val="20"/>
          <w:lang w:val="uk-UA"/>
        </w:rPr>
        <w:t>можливих конфліктів</w:t>
      </w: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 xml:space="preserve"> інтересів</w:t>
      </w:r>
      <w:r w:rsidR="006C2004" w:rsidRPr="006C2004">
        <w:rPr>
          <w:rFonts w:ascii="Times New Roman" w:hAnsi="Times New Roman"/>
          <w:b/>
          <w:bCs/>
          <w:sz w:val="20"/>
          <w:szCs w:val="20"/>
          <w:lang w:val="uk-UA"/>
        </w:rPr>
        <w:t xml:space="preserve"> </w:t>
      </w:r>
      <w:r w:rsidR="006C2004" w:rsidRPr="003A29F2">
        <w:rPr>
          <w:rFonts w:ascii="Times New Roman" w:hAnsi="Times New Roman"/>
          <w:b/>
          <w:bCs/>
          <w:sz w:val="20"/>
          <w:szCs w:val="20"/>
          <w:lang w:val="uk-UA"/>
        </w:rPr>
        <w:t>та розкривайте</w:t>
      </w:r>
      <w:r w:rsidR="006C2004">
        <w:rPr>
          <w:rFonts w:ascii="Times New Roman" w:hAnsi="Times New Roman"/>
          <w:b/>
          <w:bCs/>
          <w:sz w:val="20"/>
          <w:szCs w:val="20"/>
          <w:lang w:val="uk-UA"/>
        </w:rPr>
        <w:t xml:space="preserve"> їх</w:t>
      </w:r>
      <w:r w:rsidR="008E2A9F" w:rsidRPr="008E2A9F">
        <w:rPr>
          <w:rFonts w:ascii="Times New Roman" w:hAnsi="Times New Roman"/>
          <w:b/>
          <w:bCs/>
          <w:sz w:val="20"/>
          <w:szCs w:val="20"/>
          <w:lang w:val="en-GB"/>
        </w:rPr>
        <w:t xml:space="preserve"> </w:t>
      </w:r>
      <w:r w:rsidR="008E2A9F">
        <w:rPr>
          <w:rFonts w:ascii="Times New Roman" w:hAnsi="Times New Roman"/>
          <w:b/>
          <w:bCs/>
          <w:sz w:val="20"/>
          <w:szCs w:val="20"/>
        </w:rPr>
        <w:t xml:space="preserve">/ </w:t>
      </w:r>
      <w:r w:rsidR="008E2A9F" w:rsidRPr="00FF2B56">
        <w:rPr>
          <w:rFonts w:ascii="Times New Roman" w:hAnsi="Times New Roman"/>
          <w:b/>
          <w:bCs/>
          <w:sz w:val="20"/>
          <w:szCs w:val="20"/>
          <w:lang w:val="en-GB"/>
        </w:rPr>
        <w:t>Avoid any potential conflicts of interest and disclose them</w:t>
      </w: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.</w:t>
      </w:r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8E2A9F" w14:paraId="21589ABB" w14:textId="77777777" w:rsidTr="008C0151">
        <w:tc>
          <w:tcPr>
            <w:tcW w:w="4796" w:type="dxa"/>
          </w:tcPr>
          <w:p w14:paraId="12B0C576" w14:textId="16FC4584" w:rsidR="008E2A9F" w:rsidRDefault="008E2A9F" w:rsidP="008C0151">
            <w:pPr>
              <w:pStyle w:val="a4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Усі компанії, що ведуть справи з CHARITY ORGANIZATION "CHARITABLE FOUNDATION "ANGELS OF SALVATION", і наші співробітники зобов’язані розкривати всі особисті, сімейні чи фінансові стосунки з персоналом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проєкту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власність або інвестиції в інші компанії чи організації, які можуть працювати з CHARITY ORGANIZATION "CHARITABLE FOUNDATION "ANGELS OF SALVATION", та/або будь-які інші відносини, здатні становити фактичний або гаданий конфлікт інтересів. Наприклад, якщо двоюрідний брат учасника тендера чи постачальника працює в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проєкті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ви мусите сповістити CHARITY ORGANIZATION "CHARITABLE FOUNDATION "ANGELS OF SALVATION" про це. Інший приклад: якщо Ви володієте декількома компаніями, Ви мусите розкрити перелік </w:t>
            </w:r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lastRenderedPageBreak/>
              <w:t>постачальників, котрими ви володієте, і вам дозволяється подати лише одну пропозицію.</w:t>
            </w:r>
          </w:p>
        </w:tc>
        <w:tc>
          <w:tcPr>
            <w:tcW w:w="4796" w:type="dxa"/>
          </w:tcPr>
          <w:p w14:paraId="2293F632" w14:textId="31C30474" w:rsidR="008E2A9F" w:rsidRDefault="008E2A9F" w:rsidP="008C0151">
            <w:pPr>
              <w:pStyle w:val="a4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lastRenderedPageBreak/>
              <w:t>Al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mpanie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doing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busines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CHARITY ORGANIZATION "CHARITABLE FOUNDATION "ANGELS OF SALVATION"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u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employee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r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require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disclos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ersona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famil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financia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relationship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rojec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ersonne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wnership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nvestmen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the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mpanie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ganisation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ha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ma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work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CHARITY ORGANIZATION "CHARITABLE FOUNDATION "ANGELS OF SALVATION"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/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the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relationship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ha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ul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reat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ctua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erceive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nflic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nteres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.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F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exampl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f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usi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endere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supplie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working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rojec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mus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notif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CHARITY ORGANIZATION "CHARITABLE FOUNDATION "ANGELS OF SALVATION".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other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exampl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: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if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w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mor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ha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n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compan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mus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disclos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lis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suppliers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wn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r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nly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allowed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submit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one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proposal</w:t>
            </w:r>
            <w:proofErr w:type="spellEnd"/>
            <w:r w:rsidRPr="008E2A9F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</w:tc>
      </w:tr>
    </w:tbl>
    <w:p w14:paraId="558AEA7C" w14:textId="77777777" w:rsidR="008E2A9F" w:rsidRPr="003A29F2" w:rsidRDefault="008E2A9F" w:rsidP="008E2A9F">
      <w:pPr>
        <w:pStyle w:val="a4"/>
        <w:spacing w:after="0" w:line="240" w:lineRule="auto"/>
        <w:ind w:left="360"/>
        <w:rPr>
          <w:rFonts w:ascii="Times New Roman" w:hAnsi="Times New Roman"/>
          <w:sz w:val="20"/>
          <w:szCs w:val="20"/>
          <w:lang w:val="uk-UA"/>
        </w:rPr>
      </w:pPr>
    </w:p>
    <w:p w14:paraId="7A476A7D" w14:textId="36F6CE7E" w:rsidR="00180150" w:rsidRPr="008E2A9F" w:rsidRDefault="00EE5097" w:rsidP="00266E18">
      <w:pPr>
        <w:pStyle w:val="a4"/>
        <w:numPr>
          <w:ilvl w:val="0"/>
          <w:numId w:val="3"/>
        </w:numPr>
        <w:spacing w:after="0" w:line="240" w:lineRule="auto"/>
        <w:rPr>
          <w:rFonts w:ascii="Times New Roman" w:hAnsi="Times New Roman"/>
          <w:b/>
          <w:sz w:val="20"/>
          <w:szCs w:val="20"/>
          <w:lang w:val="uk-UA"/>
        </w:rPr>
      </w:pPr>
      <w:proofErr w:type="spellStart"/>
      <w:r w:rsidRPr="003A29F2">
        <w:rPr>
          <w:rFonts w:ascii="Times New Roman" w:hAnsi="Times New Roman"/>
          <w:b/>
          <w:sz w:val="20"/>
          <w:szCs w:val="20"/>
          <w:lang w:val="uk-UA"/>
        </w:rPr>
        <w:t>Нада</w:t>
      </w:r>
      <w:r w:rsidR="00C77C83">
        <w:rPr>
          <w:rFonts w:ascii="Times New Roman" w:hAnsi="Times New Roman"/>
          <w:b/>
          <w:sz w:val="20"/>
          <w:szCs w:val="20"/>
          <w:lang w:val="uk-UA"/>
        </w:rPr>
        <w:t>ва</w:t>
      </w:r>
      <w:r w:rsidRPr="003A29F2">
        <w:rPr>
          <w:rFonts w:ascii="Times New Roman" w:hAnsi="Times New Roman"/>
          <w:b/>
          <w:sz w:val="20"/>
          <w:szCs w:val="20"/>
          <w:lang w:val="uk-UA"/>
        </w:rPr>
        <w:t>йте</w:t>
      </w:r>
      <w:proofErr w:type="spellEnd"/>
      <w:r w:rsidRPr="003A29F2">
        <w:rPr>
          <w:rFonts w:ascii="Times New Roman" w:hAnsi="Times New Roman"/>
          <w:b/>
          <w:sz w:val="20"/>
          <w:szCs w:val="20"/>
          <w:lang w:val="uk-UA"/>
        </w:rPr>
        <w:t xml:space="preserve"> точні специфікації відповідно до умов Замовлення на закупівлю</w:t>
      </w:r>
      <w:r w:rsidR="008E2A9F" w:rsidRPr="008E2A9F">
        <w:rPr>
          <w:rFonts w:ascii="Times New Roman" w:hAnsi="Times New Roman"/>
          <w:b/>
          <w:sz w:val="20"/>
          <w:szCs w:val="20"/>
          <w:lang w:val="en-GB"/>
        </w:rPr>
        <w:t xml:space="preserve"> / </w:t>
      </w:r>
      <w:r w:rsidR="008E2A9F" w:rsidRPr="00FF2B56">
        <w:rPr>
          <w:rFonts w:ascii="Times New Roman" w:hAnsi="Times New Roman"/>
          <w:b/>
          <w:sz w:val="20"/>
          <w:szCs w:val="20"/>
          <w:lang w:val="en-GB"/>
        </w:rPr>
        <w:t>Provide accurate specifications in accordance with the terms of the Purchase Order</w:t>
      </w:r>
      <w:r w:rsidRPr="003A29F2">
        <w:rPr>
          <w:rFonts w:ascii="Times New Roman" w:hAnsi="Times New Roman"/>
          <w:b/>
          <w:sz w:val="20"/>
          <w:szCs w:val="20"/>
          <w:lang w:val="uk-UA"/>
        </w:rPr>
        <w:t>.</w:t>
      </w:r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8E2A9F" w14:paraId="7FD32FA6" w14:textId="77777777" w:rsidTr="008C0151">
        <w:tc>
          <w:tcPr>
            <w:tcW w:w="4796" w:type="dxa"/>
          </w:tcPr>
          <w:p w14:paraId="531F748B" w14:textId="4B21EDF1" w:rsidR="008E2A9F" w:rsidRPr="008E2A9F" w:rsidRDefault="008E2A9F" w:rsidP="008C0151">
            <w:pPr>
              <w:pStyle w:val="a4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val="uk-UA"/>
              </w:rPr>
            </w:pPr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Якщо Ваша компанія отримала замовлення на закупівлю, Ви як постачальник ПОВИННІ надати точну специфікацію товарів, що закуповує CHARITY ORGANIZATION "CHARITABLE FOUNDATION "ANGELS OF SALVATION".  Вживана продукція не допускається.</w:t>
            </w:r>
          </w:p>
        </w:tc>
        <w:tc>
          <w:tcPr>
            <w:tcW w:w="4796" w:type="dxa"/>
          </w:tcPr>
          <w:p w14:paraId="78C6DB2C" w14:textId="16D55BA7" w:rsidR="008E2A9F" w:rsidRPr="008E2A9F" w:rsidRDefault="008E2A9F" w:rsidP="008C0151">
            <w:pPr>
              <w:pStyle w:val="a4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val="uk-UA"/>
              </w:rPr>
            </w:pP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If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your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company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has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been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awarded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purchas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order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you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as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supplier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, MUST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provid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th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exact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specifications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of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th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goods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purchased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by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th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CHARITY ORGANIZATION "CHARITABLE FOUNDATION "ANGELS OF SALVATION". 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Used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products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are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not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allowed</w:t>
            </w:r>
            <w:proofErr w:type="spellEnd"/>
            <w:r w:rsidRPr="008E2A9F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.</w:t>
            </w:r>
          </w:p>
        </w:tc>
      </w:tr>
    </w:tbl>
    <w:p w14:paraId="6A0CBA4F" w14:textId="77777777" w:rsidR="008E2A9F" w:rsidRPr="003A29F2" w:rsidRDefault="008E2A9F" w:rsidP="008E2A9F">
      <w:pPr>
        <w:pStyle w:val="a4"/>
        <w:spacing w:after="0" w:line="240" w:lineRule="auto"/>
        <w:ind w:left="360"/>
        <w:rPr>
          <w:rFonts w:ascii="Times New Roman" w:hAnsi="Times New Roman"/>
          <w:b/>
          <w:sz w:val="20"/>
          <w:szCs w:val="20"/>
          <w:lang w:val="uk-UA"/>
        </w:rPr>
      </w:pPr>
    </w:p>
    <w:p w14:paraId="5A8200CC" w14:textId="19A53C9C" w:rsidR="00BA4C43" w:rsidRPr="003A29F2" w:rsidRDefault="00E260B2" w:rsidP="00266E18">
      <w:pPr>
        <w:pStyle w:val="a4"/>
        <w:numPr>
          <w:ilvl w:val="0"/>
          <w:numId w:val="3"/>
        </w:numPr>
        <w:spacing w:after="0" w:line="240" w:lineRule="auto"/>
        <w:rPr>
          <w:rFonts w:ascii="Times New Roman" w:hAnsi="Times New Roman"/>
          <w:b/>
          <w:sz w:val="20"/>
          <w:szCs w:val="20"/>
          <w:lang w:val="uk-UA"/>
        </w:rPr>
      </w:pPr>
      <w:r w:rsidRPr="003A29F2">
        <w:rPr>
          <w:rFonts w:ascii="Times New Roman" w:hAnsi="Times New Roman"/>
          <w:b/>
          <w:sz w:val="20"/>
          <w:szCs w:val="20"/>
          <w:lang w:val="uk-UA"/>
        </w:rPr>
        <w:t>Не вступайте в змову з іншими постачальниками</w:t>
      </w:r>
      <w:r w:rsidR="008E2A9F" w:rsidRPr="008E2A9F">
        <w:rPr>
          <w:rFonts w:ascii="Times New Roman" w:hAnsi="Times New Roman"/>
          <w:b/>
          <w:sz w:val="20"/>
          <w:szCs w:val="20"/>
          <w:lang w:val="uk-UA"/>
        </w:rPr>
        <w:t xml:space="preserve"> / </w:t>
      </w:r>
      <w:r w:rsidR="008E2A9F" w:rsidRPr="00FF2B56">
        <w:rPr>
          <w:rFonts w:ascii="Times New Roman" w:hAnsi="Times New Roman"/>
          <w:b/>
          <w:sz w:val="20"/>
          <w:szCs w:val="20"/>
          <w:lang w:val="en-GB"/>
        </w:rPr>
        <w:t>Do</w:t>
      </w:r>
      <w:r w:rsidR="008E2A9F" w:rsidRPr="008E2A9F">
        <w:rPr>
          <w:rFonts w:ascii="Times New Roman" w:hAnsi="Times New Roman"/>
          <w:b/>
          <w:sz w:val="20"/>
          <w:szCs w:val="20"/>
          <w:lang w:val="uk-UA"/>
        </w:rPr>
        <w:t xml:space="preserve"> </w:t>
      </w:r>
      <w:r w:rsidR="008E2A9F" w:rsidRPr="00FF2B56">
        <w:rPr>
          <w:rFonts w:ascii="Times New Roman" w:hAnsi="Times New Roman"/>
          <w:b/>
          <w:sz w:val="20"/>
          <w:szCs w:val="20"/>
          <w:lang w:val="en-GB"/>
        </w:rPr>
        <w:t>not</w:t>
      </w:r>
      <w:r w:rsidR="008E2A9F" w:rsidRPr="008E2A9F">
        <w:rPr>
          <w:rFonts w:ascii="Times New Roman" w:hAnsi="Times New Roman"/>
          <w:b/>
          <w:sz w:val="20"/>
          <w:szCs w:val="20"/>
          <w:lang w:val="uk-UA"/>
        </w:rPr>
        <w:t xml:space="preserve"> </w:t>
      </w:r>
      <w:r w:rsidR="008E2A9F" w:rsidRPr="00FF2B56">
        <w:rPr>
          <w:rFonts w:ascii="Times New Roman" w:hAnsi="Times New Roman"/>
          <w:b/>
          <w:sz w:val="20"/>
          <w:szCs w:val="20"/>
          <w:lang w:val="en-GB"/>
        </w:rPr>
        <w:t>collude</w:t>
      </w:r>
      <w:r w:rsidR="008E2A9F" w:rsidRPr="008E2A9F">
        <w:rPr>
          <w:rFonts w:ascii="Times New Roman" w:hAnsi="Times New Roman"/>
          <w:b/>
          <w:sz w:val="20"/>
          <w:szCs w:val="20"/>
          <w:lang w:val="uk-UA"/>
        </w:rPr>
        <w:t xml:space="preserve"> </w:t>
      </w:r>
      <w:r w:rsidR="008E2A9F" w:rsidRPr="00FF2B56">
        <w:rPr>
          <w:rFonts w:ascii="Times New Roman" w:hAnsi="Times New Roman"/>
          <w:b/>
          <w:sz w:val="20"/>
          <w:szCs w:val="20"/>
          <w:lang w:val="en-GB"/>
        </w:rPr>
        <w:t>with</w:t>
      </w:r>
      <w:r w:rsidR="008E2A9F" w:rsidRPr="008E2A9F">
        <w:rPr>
          <w:rFonts w:ascii="Times New Roman" w:hAnsi="Times New Roman"/>
          <w:b/>
          <w:sz w:val="20"/>
          <w:szCs w:val="20"/>
          <w:lang w:val="uk-UA"/>
        </w:rPr>
        <w:t xml:space="preserve"> </w:t>
      </w:r>
      <w:r w:rsidR="008E2A9F" w:rsidRPr="00FF2B56">
        <w:rPr>
          <w:rFonts w:ascii="Times New Roman" w:hAnsi="Times New Roman"/>
          <w:b/>
          <w:sz w:val="20"/>
          <w:szCs w:val="20"/>
          <w:lang w:val="en-GB"/>
        </w:rPr>
        <w:t>other</w:t>
      </w:r>
      <w:r w:rsidR="008E2A9F" w:rsidRPr="008E2A9F">
        <w:rPr>
          <w:rFonts w:ascii="Times New Roman" w:hAnsi="Times New Roman"/>
          <w:b/>
          <w:sz w:val="20"/>
          <w:szCs w:val="20"/>
          <w:lang w:val="uk-UA"/>
        </w:rPr>
        <w:t xml:space="preserve"> </w:t>
      </w:r>
      <w:r w:rsidR="008E2A9F" w:rsidRPr="00FF2B56">
        <w:rPr>
          <w:rFonts w:ascii="Times New Roman" w:hAnsi="Times New Roman"/>
          <w:b/>
          <w:sz w:val="20"/>
          <w:szCs w:val="20"/>
          <w:lang w:val="en-GB"/>
        </w:rPr>
        <w:t>suppliers</w:t>
      </w:r>
      <w:r w:rsidRPr="003A29F2">
        <w:rPr>
          <w:rFonts w:ascii="Times New Roman" w:hAnsi="Times New Roman"/>
          <w:b/>
          <w:sz w:val="20"/>
          <w:szCs w:val="20"/>
          <w:lang w:val="uk-UA"/>
        </w:rPr>
        <w:t>.</w:t>
      </w:r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9"/>
        <w:gridCol w:w="4623"/>
      </w:tblGrid>
      <w:tr w:rsidR="008E2A9F" w:rsidRPr="008E2A9F" w14:paraId="79DD9B5B" w14:textId="77777777" w:rsidTr="008C0151">
        <w:tc>
          <w:tcPr>
            <w:tcW w:w="4796" w:type="dxa"/>
          </w:tcPr>
          <w:p w14:paraId="6FABAE53" w14:textId="22C2C46B" w:rsidR="008E2A9F" w:rsidRPr="008E2A9F" w:rsidRDefault="008E2A9F" w:rsidP="008C0151">
            <w:pPr>
              <w:pStyle w:val="a4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</w:pPr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Ваша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технічна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та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вартісна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пропозиція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має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бути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підготовлена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самостійно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, без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жодних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консультацій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,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спілкування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або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узгоджень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з метою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обмеження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конкуренції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з будь-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яким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іншим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учасником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тендера </w:t>
            </w:r>
            <w:proofErr w:type="spellStart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чи</w:t>
            </w:r>
            <w:proofErr w:type="spellEnd"/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 конкурентом.</w:t>
            </w:r>
          </w:p>
        </w:tc>
        <w:tc>
          <w:tcPr>
            <w:tcW w:w="4796" w:type="dxa"/>
          </w:tcPr>
          <w:p w14:paraId="284BAAA1" w14:textId="54193CB8" w:rsidR="008E2A9F" w:rsidRPr="008E2A9F" w:rsidRDefault="008E2A9F" w:rsidP="008C0151">
            <w:pPr>
              <w:pStyle w:val="a4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</w:pPr>
            <w:r w:rsidRPr="008E2A9F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Your technical and financial proposal must be prepared independently, without any consultation, communication or agreement to restrict competition with any other tenderer or competitor.</w:t>
            </w:r>
          </w:p>
        </w:tc>
      </w:tr>
    </w:tbl>
    <w:p w14:paraId="14C25386" w14:textId="77777777" w:rsidR="008E2A9F" w:rsidRPr="008E2A9F" w:rsidRDefault="008E2A9F" w:rsidP="00266E18">
      <w:pPr>
        <w:pStyle w:val="a4"/>
        <w:spacing w:after="0" w:line="240" w:lineRule="auto"/>
        <w:ind w:left="360"/>
        <w:rPr>
          <w:rFonts w:ascii="Times New Roman" w:hAnsi="Times New Roman"/>
          <w:color w:val="000000"/>
          <w:sz w:val="20"/>
          <w:szCs w:val="20"/>
          <w:lang w:val="en-GB"/>
        </w:rPr>
      </w:pPr>
    </w:p>
    <w:p w14:paraId="48A7035D" w14:textId="6A69548F" w:rsidR="000910DB" w:rsidRPr="008E2A9F" w:rsidRDefault="000910DB" w:rsidP="00266E18">
      <w:pPr>
        <w:pStyle w:val="a4"/>
        <w:numPr>
          <w:ilvl w:val="0"/>
          <w:numId w:val="3"/>
        </w:numPr>
        <w:spacing w:after="0" w:line="240" w:lineRule="auto"/>
        <w:rPr>
          <w:rFonts w:ascii="Times New Roman" w:hAnsi="Times New Roman"/>
          <w:b/>
          <w:bCs/>
          <w:sz w:val="20"/>
          <w:szCs w:val="20"/>
          <w:lang w:val="uk-UA"/>
        </w:rPr>
      </w:pP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Залучайте та наймайте персонал постачальника відповідно до вимог місцевого трудового законодавства</w:t>
      </w:r>
      <w:r w:rsidR="008E2A9F" w:rsidRPr="008E2A9F">
        <w:rPr>
          <w:rFonts w:ascii="Times New Roman" w:hAnsi="Times New Roman"/>
          <w:b/>
          <w:bCs/>
          <w:sz w:val="20"/>
          <w:szCs w:val="20"/>
          <w:lang w:val="en-GB"/>
        </w:rPr>
        <w:t xml:space="preserve"> / </w:t>
      </w:r>
      <w:r w:rsidR="008E2A9F" w:rsidRPr="00FF2B56">
        <w:rPr>
          <w:rFonts w:ascii="Times New Roman" w:hAnsi="Times New Roman"/>
          <w:b/>
          <w:bCs/>
          <w:sz w:val="20"/>
          <w:szCs w:val="20"/>
          <w:lang w:val="en-GB"/>
        </w:rPr>
        <w:t>Engage and employ supplier personnel in accordance with local labour laws</w:t>
      </w:r>
      <w:r w:rsidRPr="003A29F2">
        <w:rPr>
          <w:rFonts w:ascii="Times New Roman" w:hAnsi="Times New Roman"/>
          <w:b/>
          <w:bCs/>
          <w:sz w:val="20"/>
          <w:szCs w:val="20"/>
          <w:lang w:val="uk-UA"/>
        </w:rPr>
        <w:t>.</w:t>
      </w:r>
    </w:p>
    <w:tbl>
      <w:tblPr>
        <w:tblStyle w:val="ae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9"/>
        <w:gridCol w:w="4613"/>
      </w:tblGrid>
      <w:tr w:rsidR="008E2A9F" w14:paraId="1973FB36" w14:textId="77777777" w:rsidTr="008C0151">
        <w:tc>
          <w:tcPr>
            <w:tcW w:w="4796" w:type="dxa"/>
          </w:tcPr>
          <w:p w14:paraId="7133C54A" w14:textId="5734E47A" w:rsidR="008E2A9F" w:rsidRPr="008C0151" w:rsidRDefault="008C0151" w:rsidP="008C0151">
            <w:pPr>
              <w:pStyle w:val="a4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Постачальники мусять суворо дотримуватися всіх вимог чинного місцевого законодавства під час наймання персоналу, і їм забороняється наймати дітей, що не досягли працездатного віку. Крім того, постачальник повинен дотримуватися національних і міжнародних законів і стандартів, що стосуються добробуту та захисту дітей, і прямо забороняти своїм працівникам і консультантам брати участь у жорстокому поводженні з дітьми, їхній експлуатації або нехтуванні ними.</w:t>
            </w:r>
          </w:p>
        </w:tc>
        <w:tc>
          <w:tcPr>
            <w:tcW w:w="4796" w:type="dxa"/>
          </w:tcPr>
          <w:p w14:paraId="6A249BA5" w14:textId="08CFB6D7" w:rsidR="008E2A9F" w:rsidRPr="008C0151" w:rsidRDefault="008C0151" w:rsidP="008C0151">
            <w:pPr>
              <w:pStyle w:val="a4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uk-UA"/>
              </w:rPr>
            </w:pP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Supplier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must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strictly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omply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ll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pplicabl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local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law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whe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hiring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personnel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r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prohibite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from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hiring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hildre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under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g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working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g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.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dditio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supplier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must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omply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national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international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law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standard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relating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welfar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protectio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hildre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expressly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prohibit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it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employee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onsultants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from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engaging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child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abuse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exploitation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or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neglect</w:t>
            </w:r>
            <w:proofErr w:type="spellEnd"/>
            <w:r w:rsidRPr="008C0151">
              <w:rPr>
                <w:rFonts w:ascii="Times New Roman" w:hAnsi="Times New Roman"/>
                <w:sz w:val="20"/>
                <w:szCs w:val="20"/>
                <w:lang w:val="uk-UA"/>
              </w:rPr>
              <w:t>.</w:t>
            </w:r>
          </w:p>
        </w:tc>
      </w:tr>
    </w:tbl>
    <w:p w14:paraId="41E7FE75" w14:textId="77777777" w:rsidR="008E2A9F" w:rsidRPr="003A29F2" w:rsidRDefault="008E2A9F" w:rsidP="008E2A9F">
      <w:pPr>
        <w:pStyle w:val="a4"/>
        <w:spacing w:after="0" w:line="240" w:lineRule="auto"/>
        <w:ind w:left="360"/>
        <w:rPr>
          <w:rFonts w:ascii="Times New Roman" w:hAnsi="Times New Roman"/>
          <w:b/>
          <w:bCs/>
          <w:sz w:val="20"/>
          <w:szCs w:val="20"/>
          <w:lang w:val="uk-UA"/>
        </w:rPr>
      </w:pPr>
    </w:p>
    <w:p w14:paraId="600FC615" w14:textId="1E907DCA" w:rsidR="00636D39" w:rsidRPr="008C0151" w:rsidRDefault="00B76A18" w:rsidP="00266E18">
      <w:pPr>
        <w:rPr>
          <w:rFonts w:ascii="Times New Roman" w:hAnsi="Times New Roman"/>
          <w:sz w:val="20"/>
          <w:szCs w:val="20"/>
          <w:u w:val="single"/>
          <w:lang w:val="uk-UA"/>
        </w:rPr>
      </w:pPr>
      <w:r w:rsidRPr="003A29F2">
        <w:rPr>
          <w:rFonts w:ascii="Times New Roman" w:hAnsi="Times New Roman"/>
          <w:sz w:val="20"/>
          <w:szCs w:val="20"/>
          <w:u w:val="single"/>
          <w:lang w:val="uk-UA"/>
        </w:rPr>
        <w:t xml:space="preserve">Порушення можуть призвести до розірвання </w:t>
      </w:r>
      <w:r w:rsidR="00FF6361">
        <w:rPr>
          <w:rFonts w:ascii="Times New Roman" w:hAnsi="Times New Roman"/>
          <w:sz w:val="20"/>
          <w:szCs w:val="20"/>
          <w:u w:val="single"/>
          <w:lang w:val="uk-UA"/>
        </w:rPr>
        <w:t>Д</w:t>
      </w:r>
      <w:r w:rsidRPr="003A29F2">
        <w:rPr>
          <w:rFonts w:ascii="Times New Roman" w:hAnsi="Times New Roman"/>
          <w:sz w:val="20"/>
          <w:szCs w:val="20"/>
          <w:u w:val="single"/>
          <w:lang w:val="uk-UA"/>
        </w:rPr>
        <w:t>оговору та позбавити постачальника можливостей у майбутньому.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/ </w:t>
      </w:r>
      <w:r w:rsidR="008C0151" w:rsidRPr="00FF2B56">
        <w:rPr>
          <w:rFonts w:ascii="Times New Roman" w:hAnsi="Times New Roman"/>
          <w:sz w:val="20"/>
          <w:szCs w:val="20"/>
          <w:u w:val="single"/>
          <w:lang w:val="en-GB"/>
        </w:rPr>
        <w:t>Violations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="008C0151" w:rsidRPr="00FF2B56">
        <w:rPr>
          <w:rFonts w:ascii="Times New Roman" w:hAnsi="Times New Roman"/>
          <w:sz w:val="20"/>
          <w:szCs w:val="20"/>
          <w:u w:val="single"/>
          <w:lang w:val="en-GB"/>
        </w:rPr>
        <w:t>may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="008C0151" w:rsidRPr="00FF2B56">
        <w:rPr>
          <w:rFonts w:ascii="Times New Roman" w:hAnsi="Times New Roman"/>
          <w:sz w:val="20"/>
          <w:szCs w:val="20"/>
          <w:u w:val="single"/>
          <w:lang w:val="en-GB"/>
        </w:rPr>
        <w:t>result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="008C0151" w:rsidRPr="00FF2B56">
        <w:rPr>
          <w:rFonts w:ascii="Times New Roman" w:hAnsi="Times New Roman"/>
          <w:sz w:val="20"/>
          <w:szCs w:val="20"/>
          <w:u w:val="single"/>
          <w:lang w:val="en-GB"/>
        </w:rPr>
        <w:t>in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="008C0151" w:rsidRPr="00FF2B56">
        <w:rPr>
          <w:rFonts w:ascii="Times New Roman" w:hAnsi="Times New Roman"/>
          <w:sz w:val="20"/>
          <w:szCs w:val="20"/>
          <w:u w:val="single"/>
          <w:lang w:val="en-GB"/>
        </w:rPr>
        <w:t>the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="008C0151" w:rsidRPr="00FF2B56">
        <w:rPr>
          <w:rFonts w:ascii="Times New Roman" w:hAnsi="Times New Roman"/>
          <w:sz w:val="20"/>
          <w:szCs w:val="20"/>
          <w:u w:val="single"/>
          <w:lang w:val="en-GB"/>
        </w:rPr>
        <w:t>termination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="008C0151" w:rsidRPr="00FF2B56">
        <w:rPr>
          <w:rFonts w:ascii="Times New Roman" w:hAnsi="Times New Roman"/>
          <w:sz w:val="20"/>
          <w:szCs w:val="20"/>
          <w:u w:val="single"/>
          <w:lang w:val="en-GB"/>
        </w:rPr>
        <w:t>of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="008C0151" w:rsidRPr="00FF2B56">
        <w:rPr>
          <w:rFonts w:ascii="Times New Roman" w:hAnsi="Times New Roman"/>
          <w:sz w:val="20"/>
          <w:szCs w:val="20"/>
          <w:u w:val="single"/>
          <w:lang w:val="en-GB"/>
        </w:rPr>
        <w:t>the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="008C0151" w:rsidRPr="00FF2B56">
        <w:rPr>
          <w:rFonts w:ascii="Times New Roman" w:hAnsi="Times New Roman"/>
          <w:sz w:val="20"/>
          <w:szCs w:val="20"/>
          <w:u w:val="single"/>
          <w:lang w:val="en-GB"/>
        </w:rPr>
        <w:t>Agreement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="008C0151" w:rsidRPr="00FF2B56">
        <w:rPr>
          <w:rFonts w:ascii="Times New Roman" w:hAnsi="Times New Roman"/>
          <w:sz w:val="20"/>
          <w:szCs w:val="20"/>
          <w:u w:val="single"/>
          <w:lang w:val="en-GB"/>
        </w:rPr>
        <w:t>and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="008C0151" w:rsidRPr="00FF2B56">
        <w:rPr>
          <w:rFonts w:ascii="Times New Roman" w:hAnsi="Times New Roman"/>
          <w:sz w:val="20"/>
          <w:szCs w:val="20"/>
          <w:u w:val="single"/>
          <w:lang w:val="en-GB"/>
        </w:rPr>
        <w:t>disqualify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="008C0151" w:rsidRPr="00FF2B56">
        <w:rPr>
          <w:rFonts w:ascii="Times New Roman" w:hAnsi="Times New Roman"/>
          <w:sz w:val="20"/>
          <w:szCs w:val="20"/>
          <w:u w:val="single"/>
          <w:lang w:val="en-GB"/>
        </w:rPr>
        <w:t>the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="008C0151" w:rsidRPr="00FF2B56">
        <w:rPr>
          <w:rFonts w:ascii="Times New Roman" w:hAnsi="Times New Roman"/>
          <w:sz w:val="20"/>
          <w:szCs w:val="20"/>
          <w:u w:val="single"/>
          <w:lang w:val="en-GB"/>
        </w:rPr>
        <w:t>supplier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="008C0151" w:rsidRPr="00FF2B56">
        <w:rPr>
          <w:rFonts w:ascii="Times New Roman" w:hAnsi="Times New Roman"/>
          <w:sz w:val="20"/>
          <w:szCs w:val="20"/>
          <w:u w:val="single"/>
          <w:lang w:val="en-GB"/>
        </w:rPr>
        <w:t>from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="008C0151" w:rsidRPr="00FF2B56">
        <w:rPr>
          <w:rFonts w:ascii="Times New Roman" w:hAnsi="Times New Roman"/>
          <w:sz w:val="20"/>
          <w:szCs w:val="20"/>
          <w:u w:val="single"/>
          <w:lang w:val="en-GB"/>
        </w:rPr>
        <w:t>future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 xml:space="preserve"> </w:t>
      </w:r>
      <w:r w:rsidR="008C0151" w:rsidRPr="00FF2B56">
        <w:rPr>
          <w:rFonts w:ascii="Times New Roman" w:hAnsi="Times New Roman"/>
          <w:sz w:val="20"/>
          <w:szCs w:val="20"/>
          <w:u w:val="single"/>
          <w:lang w:val="en-GB"/>
        </w:rPr>
        <w:t>opportunities</w:t>
      </w:r>
      <w:r w:rsidR="008C0151" w:rsidRPr="008C0151">
        <w:rPr>
          <w:rFonts w:ascii="Times New Roman" w:hAnsi="Times New Roman"/>
          <w:sz w:val="20"/>
          <w:szCs w:val="20"/>
          <w:u w:val="single"/>
          <w:lang w:val="uk-UA"/>
        </w:rPr>
        <w:t>.</w:t>
      </w:r>
    </w:p>
    <w:p w14:paraId="4D216508" w14:textId="47B559E0" w:rsidR="00CE59EE" w:rsidRPr="003A29F2" w:rsidRDefault="00CE59EE" w:rsidP="00B3402C">
      <w:pPr>
        <w:rPr>
          <w:rFonts w:ascii="Times New Roman" w:hAnsi="Times New Roman"/>
          <w:sz w:val="20"/>
          <w:szCs w:val="20"/>
          <w:lang w:val="uk-UA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6"/>
        <w:gridCol w:w="4796"/>
      </w:tblGrid>
      <w:tr w:rsidR="008C0151" w14:paraId="72182F54" w14:textId="77777777" w:rsidTr="008C0151">
        <w:tc>
          <w:tcPr>
            <w:tcW w:w="4796" w:type="dxa"/>
          </w:tcPr>
          <w:p w14:paraId="05B81F43" w14:textId="77777777" w:rsidR="008C0151" w:rsidRPr="003A29F2" w:rsidRDefault="008C0151" w:rsidP="008C0151">
            <w:pPr>
              <w:rPr>
                <w:rFonts w:ascii="Times New Roman" w:hAnsi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/>
                <w:sz w:val="20"/>
                <w:szCs w:val="20"/>
                <w:lang w:val="uk-UA"/>
              </w:rPr>
              <w:t>Проси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мо негайно повідомляти за наведеними нижче адресами в разі, якщо будь-який співробітник проєкту вимагає </w:t>
            </w:r>
            <w:r>
              <w:rPr>
                <w:rFonts w:ascii="Times New Roman" w:hAnsi="Times New Roman"/>
                <w:sz w:val="20"/>
                <w:szCs w:val="20"/>
                <w:lang w:val="uk-UA"/>
              </w:rPr>
              <w:t>щось цінне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задля того, щоб укласти договір на закупівлю з вашим підприємством, та про всі інші порушення норм етичної поведінки:</w:t>
            </w:r>
          </w:p>
          <w:p w14:paraId="03940DEF" w14:textId="77777777" w:rsidR="008C0151" w:rsidRPr="003A29F2" w:rsidRDefault="008C0151" w:rsidP="008C0151">
            <w:pPr>
              <w:rPr>
                <w:rFonts w:ascii="Times New Roman" w:hAnsi="Times New Roman"/>
                <w:sz w:val="20"/>
                <w:szCs w:val="20"/>
                <w:u w:val="single"/>
                <w:lang w:val="uk-UA"/>
              </w:rPr>
            </w:pPr>
          </w:p>
          <w:p w14:paraId="61E72CF7" w14:textId="77777777" w:rsidR="008C0151" w:rsidRPr="00F3012D" w:rsidRDefault="008C0151" w:rsidP="008C0151">
            <w:pPr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Вище керівництво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 xml:space="preserve">ATION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 OF SALVATION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FF6361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: </w:t>
            </w:r>
            <w:hyperlink r:id="rId9" w:history="1">
              <w:r w:rsidRPr="00CC4DF1">
                <w:rPr>
                  <w:rStyle w:val="a3"/>
                  <w:rFonts w:ascii="Times New Roman" w:hAnsi="Times New Roman"/>
                  <w:lang w:val="uk-UA"/>
                </w:rPr>
                <w:t>dmyshenin@charity-aos.com</w:t>
              </w:r>
            </w:hyperlink>
            <w:hyperlink r:id="rId10" w:history="1"/>
          </w:p>
          <w:p w14:paraId="7CB4E0D6" w14:textId="77777777" w:rsidR="008C0151" w:rsidRPr="003A29F2" w:rsidRDefault="008C0151" w:rsidP="008C0151">
            <w:pPr>
              <w:rPr>
                <w:rFonts w:ascii="Times New Roman" w:hAnsi="Times New Roman"/>
                <w:sz w:val="20"/>
                <w:szCs w:val="20"/>
                <w:lang w:val="uk-UA"/>
              </w:rPr>
            </w:pP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Онлайн: </w:t>
            </w:r>
            <w:hyperlink r:id="rId11" w:history="1">
              <w:r w:rsidRPr="00FF6361">
                <w:rPr>
                  <w:rStyle w:val="a3"/>
                  <w:rFonts w:ascii="Times New Roman" w:hAnsi="Times New Roman"/>
                  <w:lang w:val="uk-UA"/>
                </w:rPr>
                <w:t>charity-aos.com</w:t>
              </w:r>
            </w:hyperlink>
            <w:hyperlink r:id="rId12" w:history="1"/>
          </w:p>
          <w:p w14:paraId="29F27AE5" w14:textId="77777777" w:rsidR="008C0151" w:rsidRDefault="008C0151" w:rsidP="00266E1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796" w:type="dxa"/>
          </w:tcPr>
          <w:p w14:paraId="05D84360" w14:textId="77777777" w:rsidR="008C0151" w:rsidRDefault="008C0151" w:rsidP="008C0151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leas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mmediatel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repor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ddresse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below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jec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employe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demand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something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value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rde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ente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into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a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procuremen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ntrac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with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you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company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,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nd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al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ther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violations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ethical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behaviour</w:t>
            </w:r>
            <w:proofErr w:type="spellEnd"/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>:</w:t>
            </w:r>
          </w:p>
          <w:p w14:paraId="27183595" w14:textId="77777777" w:rsidR="008C0151" w:rsidRDefault="008C0151" w:rsidP="008C0151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4893D6C1" w14:textId="77777777" w:rsidR="008C0151" w:rsidRPr="008C0151" w:rsidRDefault="008C0151" w:rsidP="008C0151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549D6DB9" w14:textId="77777777" w:rsidR="008C0151" w:rsidRPr="00F3012D" w:rsidRDefault="008C0151" w:rsidP="008C0151">
            <w:pPr>
              <w:rPr>
                <w:rFonts w:ascii="Times New Roman" w:hAnsi="Times New Roman"/>
                <w:sz w:val="20"/>
                <w:szCs w:val="20"/>
                <w:lang w:val="uk-UA"/>
              </w:rPr>
            </w:pP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op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management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of</w:t>
            </w:r>
            <w:proofErr w:type="spellEnd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9D298B">
              <w:rPr>
                <w:rFonts w:ascii="Times New Roman" w:hAnsi="Times New Roman"/>
                <w:sz w:val="20"/>
                <w:szCs w:val="20"/>
                <w:lang w:val="uk-UA"/>
              </w:rPr>
              <w:t>th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CHARITY ORGANIZATION 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CHARITABLE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 xml:space="preserve"> F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O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UND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 xml:space="preserve">ATION 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eastAsia="ru-RU"/>
              </w:rPr>
              <w:t>ANGELS OF SALVATION</w:t>
            </w:r>
            <w:r w:rsidRPr="00FF6361">
              <w:rPr>
                <w:rFonts w:ascii="Times New Roman" w:eastAsia="SimSun" w:hAnsi="Times New Roman"/>
                <w:sz w:val="20"/>
                <w:szCs w:val="20"/>
                <w:shd w:val="clear" w:color="auto" w:fill="FFFFFF"/>
                <w:lang w:val="uk-UA" w:eastAsia="ru-RU"/>
              </w:rPr>
              <w:t>"</w:t>
            </w:r>
            <w:r w:rsidRPr="00FF6361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: </w:t>
            </w:r>
            <w:hyperlink r:id="rId13" w:history="1">
              <w:r w:rsidRPr="00CC4DF1">
                <w:rPr>
                  <w:rStyle w:val="a3"/>
                  <w:rFonts w:ascii="Times New Roman" w:hAnsi="Times New Roman"/>
                  <w:lang w:val="uk-UA"/>
                </w:rPr>
                <w:t>dmyshenin@charity-aos.com</w:t>
              </w:r>
            </w:hyperlink>
            <w:hyperlink r:id="rId14" w:history="1"/>
          </w:p>
          <w:p w14:paraId="368746B9" w14:textId="77777777" w:rsidR="008C0151" w:rsidRPr="00DB0550" w:rsidRDefault="008C0151" w:rsidP="008C0151">
            <w:pPr>
              <w:rPr>
                <w:rFonts w:ascii="Times New Roman" w:hAnsi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Website</w:t>
            </w:r>
            <w:r w:rsidRPr="003A29F2">
              <w:rPr>
                <w:rFonts w:ascii="Times New Roman" w:hAnsi="Times New Roman"/>
                <w:sz w:val="20"/>
                <w:szCs w:val="20"/>
                <w:lang w:val="uk-UA"/>
              </w:rPr>
              <w:t xml:space="preserve">: </w:t>
            </w:r>
            <w:hyperlink r:id="rId15" w:history="1">
              <w:r w:rsidRPr="00FF6361">
                <w:rPr>
                  <w:rStyle w:val="a3"/>
                  <w:rFonts w:ascii="Times New Roman" w:hAnsi="Times New Roman"/>
                  <w:lang w:val="uk-UA"/>
                </w:rPr>
                <w:t>charity-aos.com</w:t>
              </w:r>
            </w:hyperlink>
            <w:hyperlink r:id="rId16" w:history="1"/>
          </w:p>
          <w:p w14:paraId="56616979" w14:textId="77777777" w:rsidR="008C0151" w:rsidRDefault="008C0151" w:rsidP="00266E1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398AFD47" w14:textId="77777777" w:rsidR="008C0151" w:rsidRDefault="008C0151" w:rsidP="00266E18">
      <w:pPr>
        <w:rPr>
          <w:rFonts w:ascii="Times New Roman" w:hAnsi="Times New Roman"/>
          <w:sz w:val="20"/>
          <w:szCs w:val="20"/>
        </w:rPr>
      </w:pPr>
    </w:p>
    <w:p w14:paraId="115E4F01" w14:textId="2144FB92" w:rsidR="007E61DF" w:rsidRPr="003A29F2" w:rsidRDefault="007E61DF" w:rsidP="00266E18">
      <w:pPr>
        <w:rPr>
          <w:rFonts w:ascii="Times New Roman" w:hAnsi="Times New Roman"/>
          <w:color w:val="000000"/>
          <w:sz w:val="20"/>
          <w:szCs w:val="20"/>
          <w:lang w:val="uk-UA"/>
        </w:rPr>
      </w:pPr>
    </w:p>
    <w:p w14:paraId="2013C95F" w14:textId="013013A3" w:rsidR="00BA4C43" w:rsidRDefault="00EE5097" w:rsidP="00266E18">
      <w:pPr>
        <w:rPr>
          <w:rFonts w:ascii="Times New Roman" w:hAnsi="Times New Roman"/>
          <w:color w:val="000000"/>
          <w:sz w:val="20"/>
          <w:szCs w:val="20"/>
        </w:rPr>
      </w:pP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>Я підтверджую, що ознайомився</w:t>
      </w:r>
      <w:r w:rsidR="00051F40">
        <w:rPr>
          <w:rFonts w:ascii="Times New Roman" w:hAnsi="Times New Roman"/>
          <w:color w:val="000000"/>
          <w:sz w:val="20"/>
          <w:szCs w:val="20"/>
          <w:lang w:val="uk-UA"/>
        </w:rPr>
        <w:t>/лась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r w:rsidR="00051F40">
        <w:rPr>
          <w:rFonts w:ascii="Times New Roman" w:hAnsi="Times New Roman"/>
          <w:color w:val="000000"/>
          <w:sz w:val="20"/>
          <w:szCs w:val="20"/>
          <w:lang w:val="uk-UA"/>
        </w:rPr>
        <w:t>із наведеними вище етичними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вимог</w:t>
      </w:r>
      <w:r w:rsidR="00051F40">
        <w:rPr>
          <w:rFonts w:ascii="Times New Roman" w:hAnsi="Times New Roman"/>
          <w:color w:val="000000"/>
          <w:sz w:val="20"/>
          <w:szCs w:val="20"/>
          <w:lang w:val="uk-UA"/>
        </w:rPr>
        <w:t>ами,</w:t>
      </w:r>
      <w:r w:rsidR="00051F40"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погоджуюся дотримуватися</w:t>
      </w:r>
      <w:r w:rsidR="00051F40">
        <w:rPr>
          <w:rFonts w:ascii="Times New Roman" w:hAnsi="Times New Roman"/>
          <w:color w:val="000000"/>
          <w:sz w:val="20"/>
          <w:szCs w:val="20"/>
          <w:lang w:val="uk-UA"/>
        </w:rPr>
        <w:t xml:space="preserve"> їх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і розумію, що будь-які порушення </w:t>
      </w:r>
      <w:r w:rsidR="00051F40">
        <w:rPr>
          <w:rFonts w:ascii="Times New Roman" w:hAnsi="Times New Roman"/>
          <w:color w:val="000000"/>
          <w:sz w:val="20"/>
          <w:szCs w:val="20"/>
          <w:lang w:val="uk-UA"/>
        </w:rPr>
        <w:t>призведуть до вилучення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r w:rsidR="00051F40">
        <w:rPr>
          <w:rFonts w:ascii="Times New Roman" w:hAnsi="Times New Roman"/>
          <w:color w:val="000000"/>
          <w:sz w:val="20"/>
          <w:szCs w:val="20"/>
          <w:lang w:val="uk-UA"/>
        </w:rPr>
        <w:t>моєї компанії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 xml:space="preserve"> з подальшого розгляду.</w:t>
      </w:r>
      <w:r w:rsidR="008C0151" w:rsidRPr="008C0151">
        <w:rPr>
          <w:rFonts w:ascii="Times New Roman" w:hAnsi="Times New Roman"/>
          <w:color w:val="000000"/>
          <w:sz w:val="20"/>
          <w:szCs w:val="20"/>
          <w:lang w:val="uk-UA"/>
        </w:rPr>
        <w:t xml:space="preserve"> /</w:t>
      </w:r>
    </w:p>
    <w:p w14:paraId="159F922A" w14:textId="6B125FA3" w:rsidR="008C0151" w:rsidRPr="008C0151" w:rsidRDefault="008C0151" w:rsidP="008C0151">
      <w:pPr>
        <w:rPr>
          <w:rFonts w:ascii="Times New Roman" w:hAnsi="Times New Roman"/>
          <w:color w:val="000000"/>
          <w:sz w:val="20"/>
          <w:szCs w:val="20"/>
        </w:rPr>
      </w:pPr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I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confirm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that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I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have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read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the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above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ethical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requirements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,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agree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to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comply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with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them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and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understand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that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any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violations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will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result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in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my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company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being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excluded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from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further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consideration</w:t>
      </w:r>
      <w:proofErr w:type="spellEnd"/>
      <w:r w:rsidRPr="009D298B">
        <w:rPr>
          <w:rFonts w:ascii="Times New Roman" w:hAnsi="Times New Roman"/>
          <w:color w:val="000000"/>
          <w:sz w:val="20"/>
          <w:szCs w:val="20"/>
          <w:lang w:val="uk-UA"/>
        </w:rPr>
        <w:t>.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>.</w:t>
      </w:r>
    </w:p>
    <w:p w14:paraId="1E83D343" w14:textId="6F4AB522" w:rsidR="00EE5097" w:rsidRPr="003A29F2" w:rsidRDefault="00EE5097" w:rsidP="00266E18">
      <w:pPr>
        <w:rPr>
          <w:rFonts w:ascii="Times New Roman" w:hAnsi="Times New Roman"/>
          <w:color w:val="000000"/>
          <w:sz w:val="20"/>
          <w:szCs w:val="20"/>
          <w:lang w:val="uk-UA"/>
        </w:rPr>
      </w:pPr>
    </w:p>
    <w:p w14:paraId="47B2FDFF" w14:textId="76782250" w:rsidR="00EE5097" w:rsidRPr="003A29F2" w:rsidRDefault="00787928" w:rsidP="00266E18">
      <w:pPr>
        <w:rPr>
          <w:rFonts w:ascii="Times New Roman" w:hAnsi="Times New Roman"/>
          <w:color w:val="000000"/>
          <w:sz w:val="20"/>
          <w:szCs w:val="20"/>
          <w:lang w:val="uk-UA"/>
        </w:rPr>
      </w:pP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>Ім’я, підпис і дата</w:t>
      </w:r>
      <w:r w:rsidR="008C0151">
        <w:rPr>
          <w:rFonts w:ascii="Times New Roman" w:hAnsi="Times New Roman"/>
          <w:color w:val="000000"/>
          <w:sz w:val="20"/>
          <w:szCs w:val="20"/>
        </w:rPr>
        <w:t xml:space="preserve"> / </w:t>
      </w:r>
      <w:proofErr w:type="spellStart"/>
      <w:r w:rsidR="008C0151" w:rsidRPr="009D298B">
        <w:rPr>
          <w:rFonts w:ascii="Times New Roman" w:hAnsi="Times New Roman"/>
          <w:color w:val="000000"/>
          <w:sz w:val="20"/>
          <w:szCs w:val="20"/>
          <w:lang w:val="uk-UA"/>
        </w:rPr>
        <w:t>Name</w:t>
      </w:r>
      <w:proofErr w:type="spellEnd"/>
      <w:r w:rsidR="008C0151"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, </w:t>
      </w:r>
      <w:proofErr w:type="spellStart"/>
      <w:r w:rsidR="008C0151" w:rsidRPr="009D298B">
        <w:rPr>
          <w:rFonts w:ascii="Times New Roman" w:hAnsi="Times New Roman"/>
          <w:color w:val="000000"/>
          <w:sz w:val="20"/>
          <w:szCs w:val="20"/>
          <w:lang w:val="uk-UA"/>
        </w:rPr>
        <w:t>signature</w:t>
      </w:r>
      <w:proofErr w:type="spellEnd"/>
      <w:r w:rsidR="008C0151"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="008C0151" w:rsidRPr="009D298B">
        <w:rPr>
          <w:rFonts w:ascii="Times New Roman" w:hAnsi="Times New Roman"/>
          <w:color w:val="000000"/>
          <w:sz w:val="20"/>
          <w:szCs w:val="20"/>
          <w:lang w:val="uk-UA"/>
        </w:rPr>
        <w:t>and</w:t>
      </w:r>
      <w:proofErr w:type="spellEnd"/>
      <w:r w:rsidR="008C0151" w:rsidRPr="009D298B">
        <w:rPr>
          <w:rFonts w:ascii="Times New Roman" w:hAnsi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="008C0151" w:rsidRPr="009D298B">
        <w:rPr>
          <w:rFonts w:ascii="Times New Roman" w:hAnsi="Times New Roman"/>
          <w:color w:val="000000"/>
          <w:sz w:val="20"/>
          <w:szCs w:val="20"/>
          <w:lang w:val="uk-UA"/>
        </w:rPr>
        <w:t>date</w:t>
      </w:r>
      <w:proofErr w:type="spellEnd"/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>: _________________________________________________</w:t>
      </w:r>
      <w:r w:rsidR="008C0151">
        <w:rPr>
          <w:rFonts w:ascii="Times New Roman" w:hAnsi="Times New Roman"/>
          <w:color w:val="000000"/>
          <w:sz w:val="20"/>
          <w:szCs w:val="20"/>
        </w:rPr>
        <w:t>__</w:t>
      </w:r>
      <w:r w:rsidRPr="003A29F2">
        <w:rPr>
          <w:rFonts w:ascii="Times New Roman" w:hAnsi="Times New Roman"/>
          <w:color w:val="000000"/>
          <w:sz w:val="20"/>
          <w:szCs w:val="20"/>
          <w:lang w:val="uk-UA"/>
        </w:rPr>
        <w:t>______</w:t>
      </w:r>
      <w:bookmarkEnd w:id="0"/>
    </w:p>
    <w:sectPr w:rsidR="00EE5097" w:rsidRPr="003A29F2" w:rsidSect="00051F40">
      <w:pgSz w:w="11906" w:h="16838" w:code="9"/>
      <w:pgMar w:top="1152" w:right="1152" w:bottom="709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2A7753"/>
    <w:multiLevelType w:val="hybridMultilevel"/>
    <w:tmpl w:val="66A2C9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A366E9"/>
    <w:multiLevelType w:val="hybridMultilevel"/>
    <w:tmpl w:val="79E4AD04"/>
    <w:lvl w:ilvl="0" w:tplc="594C118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9D4E19"/>
    <w:multiLevelType w:val="hybridMultilevel"/>
    <w:tmpl w:val="B4583C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CC70DA"/>
    <w:multiLevelType w:val="hybridMultilevel"/>
    <w:tmpl w:val="5FD6056E"/>
    <w:lvl w:ilvl="0" w:tplc="594C118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5C2812"/>
    <w:multiLevelType w:val="hybridMultilevel"/>
    <w:tmpl w:val="C4FC7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58109152">
    <w:abstractNumId w:val="1"/>
  </w:num>
  <w:num w:numId="2" w16cid:durableId="855660239">
    <w:abstractNumId w:val="3"/>
  </w:num>
  <w:num w:numId="3" w16cid:durableId="312029899">
    <w:abstractNumId w:val="0"/>
  </w:num>
  <w:num w:numId="4" w16cid:durableId="1906379730">
    <w:abstractNumId w:val="4"/>
  </w:num>
  <w:num w:numId="5" w16cid:durableId="9243365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sjQ3MzEwNDQwNDdS0lEKTi0uzszPAykwrAUAU90XOCwAAAA="/>
  </w:docVars>
  <w:rsids>
    <w:rsidRoot w:val="001705FD"/>
    <w:rsid w:val="00051F40"/>
    <w:rsid w:val="00055651"/>
    <w:rsid w:val="00057A2C"/>
    <w:rsid w:val="000910DB"/>
    <w:rsid w:val="000B3542"/>
    <w:rsid w:val="000D54F2"/>
    <w:rsid w:val="00117651"/>
    <w:rsid w:val="001705FD"/>
    <w:rsid w:val="0017367B"/>
    <w:rsid w:val="00180150"/>
    <w:rsid w:val="001E3B48"/>
    <w:rsid w:val="00200E58"/>
    <w:rsid w:val="00266E18"/>
    <w:rsid w:val="002760CF"/>
    <w:rsid w:val="002D07BC"/>
    <w:rsid w:val="00314A4C"/>
    <w:rsid w:val="003156B0"/>
    <w:rsid w:val="00366259"/>
    <w:rsid w:val="00380AA0"/>
    <w:rsid w:val="003A29F2"/>
    <w:rsid w:val="0046155E"/>
    <w:rsid w:val="00486D45"/>
    <w:rsid w:val="004E7355"/>
    <w:rsid w:val="005E6436"/>
    <w:rsid w:val="00611191"/>
    <w:rsid w:val="00633110"/>
    <w:rsid w:val="00633C33"/>
    <w:rsid w:val="00636D39"/>
    <w:rsid w:val="00673AD3"/>
    <w:rsid w:val="006B322F"/>
    <w:rsid w:val="006B6CD9"/>
    <w:rsid w:val="006C2004"/>
    <w:rsid w:val="006C5BE2"/>
    <w:rsid w:val="00706F4A"/>
    <w:rsid w:val="00756681"/>
    <w:rsid w:val="00760291"/>
    <w:rsid w:val="00761985"/>
    <w:rsid w:val="00787928"/>
    <w:rsid w:val="007B2323"/>
    <w:rsid w:val="007E61DF"/>
    <w:rsid w:val="007E678C"/>
    <w:rsid w:val="00822AE0"/>
    <w:rsid w:val="008265B2"/>
    <w:rsid w:val="00843D28"/>
    <w:rsid w:val="00861FF4"/>
    <w:rsid w:val="00886A6A"/>
    <w:rsid w:val="00890B45"/>
    <w:rsid w:val="008B2FB4"/>
    <w:rsid w:val="008C0151"/>
    <w:rsid w:val="008E2A9F"/>
    <w:rsid w:val="009B7E39"/>
    <w:rsid w:val="00A3721F"/>
    <w:rsid w:val="00A640D1"/>
    <w:rsid w:val="00A72476"/>
    <w:rsid w:val="00AD03E4"/>
    <w:rsid w:val="00AE3B00"/>
    <w:rsid w:val="00AE6F00"/>
    <w:rsid w:val="00B3402C"/>
    <w:rsid w:val="00B76A18"/>
    <w:rsid w:val="00BA4C43"/>
    <w:rsid w:val="00BA523F"/>
    <w:rsid w:val="00BF2FD0"/>
    <w:rsid w:val="00C567EA"/>
    <w:rsid w:val="00C77C83"/>
    <w:rsid w:val="00CC20F7"/>
    <w:rsid w:val="00CE59EE"/>
    <w:rsid w:val="00D70232"/>
    <w:rsid w:val="00E00C56"/>
    <w:rsid w:val="00E100D5"/>
    <w:rsid w:val="00E260B2"/>
    <w:rsid w:val="00EC669F"/>
    <w:rsid w:val="00EE5097"/>
    <w:rsid w:val="00EE6128"/>
    <w:rsid w:val="00F2009F"/>
    <w:rsid w:val="00F21BF7"/>
    <w:rsid w:val="00F3012D"/>
    <w:rsid w:val="00FC5D85"/>
    <w:rsid w:val="00FF6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C853AB"/>
  <w15:chartTrackingRefBased/>
  <w15:docId w15:val="{571504C4-471F-40E7-BFA5-9FAA6BF29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05FD"/>
    <w:pPr>
      <w:spacing w:after="0" w:line="240" w:lineRule="auto"/>
    </w:pPr>
    <w:rPr>
      <w:rFonts w:ascii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705FD"/>
    <w:rPr>
      <w:color w:val="0563C1"/>
      <w:u w:val="single"/>
    </w:rPr>
  </w:style>
  <w:style w:type="paragraph" w:styleId="a4">
    <w:name w:val="List Paragraph"/>
    <w:basedOn w:val="a"/>
    <w:link w:val="a5"/>
    <w:uiPriority w:val="34"/>
    <w:qFormat/>
    <w:rsid w:val="001705FD"/>
    <w:pPr>
      <w:spacing w:after="160" w:line="252" w:lineRule="auto"/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A3721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A3721F"/>
    <w:rPr>
      <w:sz w:val="20"/>
      <w:szCs w:val="20"/>
    </w:rPr>
  </w:style>
  <w:style w:type="character" w:customStyle="1" w:styleId="a8">
    <w:name w:val="Текст примітки Знак"/>
    <w:basedOn w:val="a0"/>
    <w:link w:val="a7"/>
    <w:uiPriority w:val="99"/>
    <w:semiHidden/>
    <w:rsid w:val="00A3721F"/>
    <w:rPr>
      <w:rFonts w:ascii="Calibri" w:hAnsi="Calibri" w:cs="Times New Roman"/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A3721F"/>
    <w:rPr>
      <w:b/>
      <w:bCs/>
    </w:rPr>
  </w:style>
  <w:style w:type="character" w:customStyle="1" w:styleId="aa">
    <w:name w:val="Тема примітки Знак"/>
    <w:basedOn w:val="a8"/>
    <w:link w:val="a9"/>
    <w:uiPriority w:val="99"/>
    <w:semiHidden/>
    <w:rsid w:val="00A3721F"/>
    <w:rPr>
      <w:rFonts w:ascii="Calibri" w:hAnsi="Calibri" w:cs="Times New Roman"/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A3721F"/>
    <w:rPr>
      <w:rFonts w:ascii="Segoe UI" w:hAnsi="Segoe UI" w:cs="Segoe UI"/>
      <w:sz w:val="18"/>
      <w:szCs w:val="18"/>
    </w:rPr>
  </w:style>
  <w:style w:type="character" w:customStyle="1" w:styleId="ac">
    <w:name w:val="Текст у виносці Знак"/>
    <w:basedOn w:val="a0"/>
    <w:link w:val="ab"/>
    <w:uiPriority w:val="99"/>
    <w:semiHidden/>
    <w:rsid w:val="00A3721F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7E61DF"/>
    <w:rPr>
      <w:color w:val="605E5C"/>
      <w:shd w:val="clear" w:color="auto" w:fill="E1DFDD"/>
    </w:rPr>
  </w:style>
  <w:style w:type="character" w:styleId="ad">
    <w:name w:val="Unresolved Mention"/>
    <w:basedOn w:val="a0"/>
    <w:uiPriority w:val="99"/>
    <w:semiHidden/>
    <w:unhideWhenUsed/>
    <w:rsid w:val="007E678C"/>
    <w:rPr>
      <w:color w:val="605E5C"/>
      <w:shd w:val="clear" w:color="auto" w:fill="E1DFDD"/>
    </w:rPr>
  </w:style>
  <w:style w:type="character" w:customStyle="1" w:styleId="a5">
    <w:name w:val="Абзац списку Знак"/>
    <w:link w:val="a4"/>
    <w:uiPriority w:val="34"/>
    <w:qFormat/>
    <w:rsid w:val="008E2A9F"/>
    <w:rPr>
      <w:rFonts w:ascii="Calibri" w:hAnsi="Calibri" w:cs="Times New Roman"/>
    </w:rPr>
  </w:style>
  <w:style w:type="table" w:styleId="ae">
    <w:name w:val="Table Grid"/>
    <w:basedOn w:val="a1"/>
    <w:uiPriority w:val="39"/>
    <w:rsid w:val="008E2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81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myshenin@charity-aos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hemonics.com/reportin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chemonics.com/reporti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arity-aos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harity-aos.com/" TargetMode="External"/><Relationship Id="rId10" Type="http://schemas.openxmlformats.org/officeDocument/2006/relationships/hyperlink" Target="mailto:anorcross@ukrainecbi.com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dmyshenin@charity-aos.com" TargetMode="External"/><Relationship Id="rId14" Type="http://schemas.openxmlformats.org/officeDocument/2006/relationships/hyperlink" Target="mailto:anorcross@ukrainecbi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ListForm</Display>
  <Edit>ListForm</Edit>
  <New>List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Folder" ma:contentTypeID="0x012000A67ACD78D7725845A8CDCDE16EC869A4" ma:contentTypeVersion="0" ma:contentTypeDescription="Create a new folder." ma:contentTypeScope="" ma:versionID="b7b1ba0564ca52eaa51fe2ddec12e46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1014dae61cc99f9ffdb2503fba242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temChildCount" minOccurs="0"/>
                <xsd:element ref="ns1:FolderChild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temChildCount" ma:index="3" nillable="true" ma:displayName="Item Child Count" ma:hidden="true" ma:list="Docs" ma:internalName="ItemChildCount" ma:readOnly="true" ma:showField="ItemChildCount">
      <xsd:simpleType>
        <xsd:restriction base="dms:Lookup"/>
      </xsd:simpleType>
    </xsd:element>
    <xsd:element name="FolderChildCount" ma:index="4" nillable="true" ma:displayName="Folder Child Count" ma:hidden="true" ma:list="Docs" ma:internalName="FolderChildCount" ma:readOnly="true" ma:showField="FolderChildCount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AC1B6F-DB73-4287-BBB7-5BEDE453F7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83D06A-732C-4CE5-ADF0-629B9DA57B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911877-CF7E-4DD9-B4CF-655E027776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DCCA5D-FB57-43A0-BFC5-71414B5F9C7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1319</Words>
  <Characters>7521</Characters>
  <Application>Microsoft Office Word</Application>
  <DocSecurity>0</DocSecurity>
  <Lines>62</Lines>
  <Paragraphs>1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Chemonics International, Inc.</Company>
  <LinksUpToDate>false</LinksUpToDate>
  <CharactersWithSpaces>8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zenita Kolja</dc:creator>
  <cp:keywords/>
  <dc:description/>
  <cp:lastModifiedBy>Lenovo</cp:lastModifiedBy>
  <cp:revision>10</cp:revision>
  <dcterms:created xsi:type="dcterms:W3CDTF">2023-04-14T09:27:00Z</dcterms:created>
  <dcterms:modified xsi:type="dcterms:W3CDTF">2024-11-15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2000A67ACD78D7725845A8CDCDE16EC869A4</vt:lpwstr>
  </property>
</Properties>
</file>